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-in-markdown-format"/>
    <w:p>
      <w:pPr>
        <w:pStyle w:val="Heading1"/>
      </w:pPr>
      <w:r>
        <w:t xml:space="preserve">Document in Markdown Forma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5"/>
        <w:gridCol w:w="1050"/>
        <w:gridCol w:w="6384"/>
        <w:gridCol w:w="2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l.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u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 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 Name &amp;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 ITPS Work Request 25838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Revenue, Washington State Govern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T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xplicitly mentio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der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38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sals must be received by the Work Request Coordinator no later than the date and time as outlined in the Work Request Schedule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 Op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xplicitly mentio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 of submission of bid 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 documents need to be submitted electronically as an attachment to an Email to DORbidresponses@dor.wa.gov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Date for Clar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provid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requesting clar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the Work Request Coordinator by phone for seeking clarification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Bid 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mentio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-B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provid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io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mentio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ity of Propo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pecif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mentio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provid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der Doc. 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pecif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detail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mentio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 of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s the delivery of electronic proposals as attachments to an emai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xplicitly mentio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provid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pecif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gibility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detail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ion 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mentio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provid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pecif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ra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detail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mentio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 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pecif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ment Te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detail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quidity Damages/Pena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provid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/PoC/Tech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mentio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s to Enclose/Information to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documents include Vendor Information Response Form, Deliverables Matrix Form, and Sample Contrac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dditional information or requirements provided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6:26:09Z</dcterms:created>
  <dcterms:modified xsi:type="dcterms:W3CDTF">2024-06-25T16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